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C7953" w:rsidRDefault="00FC7953" w:rsidP="00FC7953">
      <w:pPr>
        <w:jc w:val="center"/>
        <w:rPr>
          <w:b/>
          <w:sz w:val="32"/>
          <w:szCs w:val="32"/>
        </w:rPr>
      </w:pPr>
    </w:p>
    <w:p w:rsidR="00FC7953" w:rsidRDefault="00FC7953" w:rsidP="00FC7953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2019-2020 Claiborne County School Calendar </w:t>
      </w:r>
    </w:p>
    <w:p w:rsidR="00FC7953" w:rsidRDefault="00FC7953" w:rsidP="00FC7953">
      <w:r>
        <w:t xml:space="preserve">Aug. 1, 2, &amp; 5, 6 </w:t>
      </w:r>
      <w:r>
        <w:tab/>
        <w:t xml:space="preserve">  In-Service </w:t>
      </w:r>
    </w:p>
    <w:p w:rsidR="00FC7953" w:rsidRDefault="00FC7953" w:rsidP="00FC7953">
      <w:r>
        <w:t>Aug. 7</w:t>
      </w:r>
      <w:r>
        <w:tab/>
      </w:r>
      <w:r>
        <w:tab/>
      </w:r>
      <w:r>
        <w:tab/>
        <w:t xml:space="preserve">  Teacher Work Day</w:t>
      </w:r>
      <w:r>
        <w:tab/>
      </w:r>
      <w:r>
        <w:tab/>
      </w:r>
      <w:r>
        <w:tab/>
        <w:t xml:space="preserve">   </w:t>
      </w:r>
    </w:p>
    <w:p w:rsidR="00FC7953" w:rsidRDefault="00FC7953" w:rsidP="00FC7953">
      <w:r>
        <w:t>Aug. 8</w:t>
      </w:r>
      <w:r>
        <w:tab/>
      </w:r>
      <w:r>
        <w:tab/>
      </w:r>
      <w:r>
        <w:tab/>
        <w:t xml:space="preserve">  Student’s First Full Day </w:t>
      </w:r>
    </w:p>
    <w:p w:rsidR="00FC7953" w:rsidRDefault="00FC7953" w:rsidP="00FC7953">
      <w:r>
        <w:t>Sept. 2</w:t>
      </w:r>
      <w:r>
        <w:tab/>
      </w:r>
      <w:r>
        <w:tab/>
      </w:r>
      <w:r>
        <w:tab/>
        <w:t xml:space="preserve">  Labor Day Holiday / No School</w:t>
      </w:r>
    </w:p>
    <w:p w:rsidR="00FC7953" w:rsidRDefault="00FC7953" w:rsidP="00FC7953">
      <w:r>
        <w:t xml:space="preserve">Oct. 14-18 </w:t>
      </w:r>
      <w:r>
        <w:tab/>
      </w:r>
      <w:r>
        <w:tab/>
        <w:t xml:space="preserve">  Fall Break Holiday</w:t>
      </w:r>
    </w:p>
    <w:p w:rsidR="00FC7953" w:rsidRDefault="00FC7953" w:rsidP="00FC7953">
      <w:r>
        <w:t>Nov. 27-29</w:t>
      </w:r>
      <w:r>
        <w:tab/>
      </w:r>
      <w:r>
        <w:tab/>
        <w:t xml:space="preserve">  Thanksgiving Holiday</w:t>
      </w:r>
    </w:p>
    <w:p w:rsidR="00FC7953" w:rsidRDefault="00FC7953" w:rsidP="00FC7953">
      <w:r>
        <w:t>Dec. 23-Jan 1</w:t>
      </w:r>
      <w:r>
        <w:tab/>
      </w:r>
      <w:r>
        <w:tab/>
        <w:t xml:space="preserve">  Christmas Break</w:t>
      </w:r>
    </w:p>
    <w:p w:rsidR="00FC7953" w:rsidRDefault="00FC7953" w:rsidP="00FC7953">
      <w:r>
        <w:t>Jan. 2</w:t>
      </w:r>
      <w:r>
        <w:tab/>
      </w:r>
      <w:r>
        <w:tab/>
      </w:r>
      <w:r>
        <w:tab/>
        <w:t xml:space="preserve">  Student’s First Day after Christmas Break</w:t>
      </w:r>
    </w:p>
    <w:p w:rsidR="00FC7953" w:rsidRDefault="00FC7953" w:rsidP="00FC7953">
      <w:r>
        <w:t>Jan. 20</w:t>
      </w:r>
      <w:r>
        <w:tab/>
      </w:r>
      <w:r>
        <w:tab/>
      </w:r>
      <w:r>
        <w:tab/>
        <w:t xml:space="preserve">  M. L. King Holiday / No School</w:t>
      </w:r>
    </w:p>
    <w:p w:rsidR="00FC7953" w:rsidRDefault="00FC7953" w:rsidP="00FC7953">
      <w:r>
        <w:t>Feb. 17</w:t>
      </w:r>
      <w:r>
        <w:tab/>
      </w:r>
      <w:r>
        <w:tab/>
      </w:r>
      <w:r>
        <w:tab/>
        <w:t xml:space="preserve">  Presidents’ Day / No School</w:t>
      </w:r>
    </w:p>
    <w:p w:rsidR="00FC7953" w:rsidRDefault="004A796E" w:rsidP="00FC7953">
      <w:r>
        <w:t>March 3</w:t>
      </w:r>
      <w:r w:rsidR="00FC7953">
        <w:tab/>
      </w:r>
      <w:r w:rsidR="00FC7953">
        <w:tab/>
        <w:t xml:space="preserve">  In-Service (Teacher Leader Day)</w:t>
      </w:r>
    </w:p>
    <w:p w:rsidR="00FC7953" w:rsidRDefault="00FC7953" w:rsidP="00FC7953">
      <w:r>
        <w:t>March 23-27</w:t>
      </w:r>
      <w:r>
        <w:tab/>
      </w:r>
      <w:r>
        <w:tab/>
        <w:t xml:space="preserve">  Spring Break</w:t>
      </w:r>
    </w:p>
    <w:p w:rsidR="00FC7953" w:rsidRDefault="00FC7953" w:rsidP="00FC7953">
      <w:r>
        <w:t>April 10</w:t>
      </w:r>
      <w:r>
        <w:tab/>
      </w:r>
      <w:r>
        <w:tab/>
      </w:r>
      <w:r>
        <w:tab/>
        <w:t xml:space="preserve">  Good Friday / No School</w:t>
      </w:r>
    </w:p>
    <w:p w:rsidR="00FC7953" w:rsidRDefault="00FC7953" w:rsidP="00FC7953">
      <w:r>
        <w:t xml:space="preserve">May 20                                Last Full Day for Students </w:t>
      </w:r>
    </w:p>
    <w:p w:rsidR="00FC7953" w:rsidRDefault="00FC7953" w:rsidP="00FC7953">
      <w:r>
        <w:t>May 21</w:t>
      </w:r>
      <w:r>
        <w:tab/>
      </w:r>
      <w:r>
        <w:tab/>
      </w:r>
      <w:r>
        <w:tab/>
        <w:t xml:space="preserve">  Records Day / No Students</w:t>
      </w:r>
    </w:p>
    <w:p w:rsidR="00FC7953" w:rsidRDefault="00FC7953" w:rsidP="00FC7953">
      <w:r>
        <w:t>May 22</w:t>
      </w:r>
      <w:r>
        <w:tab/>
      </w:r>
      <w:r>
        <w:tab/>
      </w:r>
      <w:r>
        <w:tab/>
        <w:t xml:space="preserve">  Abbreviated Day for Students and Teachers</w:t>
      </w:r>
    </w:p>
    <w:p w:rsidR="00FC7953" w:rsidRDefault="00FC7953" w:rsidP="00FC7953"/>
    <w:p w:rsidR="00FC7953" w:rsidRPr="000712A9" w:rsidRDefault="00FC7953" w:rsidP="00FC7953">
      <w:pPr>
        <w:rPr>
          <w:sz w:val="20"/>
          <w:szCs w:val="20"/>
        </w:rPr>
      </w:pPr>
      <w:r>
        <w:rPr>
          <w:sz w:val="20"/>
          <w:szCs w:val="20"/>
        </w:rPr>
        <w:t>In-S</w:t>
      </w:r>
      <w:r w:rsidRPr="000712A9">
        <w:rPr>
          <w:sz w:val="20"/>
          <w:szCs w:val="20"/>
        </w:rPr>
        <w:t>ervice Days (5 Days):  Aug 1, 2019,</w:t>
      </w:r>
      <w:r>
        <w:rPr>
          <w:sz w:val="20"/>
          <w:szCs w:val="20"/>
        </w:rPr>
        <w:t xml:space="preserve"> </w:t>
      </w:r>
      <w:r w:rsidRPr="000712A9">
        <w:rPr>
          <w:sz w:val="20"/>
          <w:szCs w:val="20"/>
        </w:rPr>
        <w:t xml:space="preserve">Aug 2, 2019, </w:t>
      </w:r>
      <w:r>
        <w:rPr>
          <w:sz w:val="20"/>
          <w:szCs w:val="20"/>
        </w:rPr>
        <w:t>Aug</w:t>
      </w:r>
      <w:r w:rsidRPr="000712A9">
        <w:rPr>
          <w:sz w:val="20"/>
          <w:szCs w:val="20"/>
        </w:rPr>
        <w:t xml:space="preserve"> 5, 2019, Aug 6, 2019, March </w:t>
      </w:r>
      <w:r w:rsidR="0065122A">
        <w:rPr>
          <w:sz w:val="20"/>
          <w:szCs w:val="20"/>
        </w:rPr>
        <w:t>3</w:t>
      </w:r>
      <w:r w:rsidRPr="000712A9">
        <w:rPr>
          <w:sz w:val="20"/>
          <w:szCs w:val="20"/>
        </w:rPr>
        <w:t xml:space="preserve">, 2020 </w:t>
      </w:r>
    </w:p>
    <w:p w:rsidR="00FC7953" w:rsidRDefault="00FC7953" w:rsidP="00FC7953">
      <w:pPr>
        <w:rPr>
          <w:sz w:val="20"/>
          <w:szCs w:val="20"/>
        </w:rPr>
      </w:pPr>
      <w:r>
        <w:rPr>
          <w:sz w:val="20"/>
          <w:szCs w:val="20"/>
        </w:rPr>
        <w:t>Discretionary Days (2 Days):  Aug 7, 2019(Teacher Work Day),    May 21, 2020 (Records Day)</w:t>
      </w:r>
    </w:p>
    <w:p w:rsidR="00FC7953" w:rsidRDefault="00FC7953" w:rsidP="00FC7953">
      <w:pPr>
        <w:rPr>
          <w:sz w:val="20"/>
          <w:szCs w:val="20"/>
        </w:rPr>
      </w:pPr>
      <w:r>
        <w:rPr>
          <w:sz w:val="20"/>
          <w:szCs w:val="20"/>
        </w:rPr>
        <w:t>Inclement Weather Days:  13 Days</w:t>
      </w:r>
    </w:p>
    <w:p w:rsidR="00FC7953" w:rsidRDefault="00FC7953" w:rsidP="00FC7953">
      <w:pPr>
        <w:rPr>
          <w:sz w:val="20"/>
          <w:szCs w:val="20"/>
        </w:rPr>
      </w:pPr>
      <w:r>
        <w:rPr>
          <w:sz w:val="20"/>
          <w:szCs w:val="20"/>
        </w:rPr>
        <w:t>First Semester Total Days:  88 Days</w:t>
      </w:r>
    </w:p>
    <w:p w:rsidR="00FC7953" w:rsidRDefault="00FC7953" w:rsidP="00FC7953">
      <w:pPr>
        <w:rPr>
          <w:sz w:val="20"/>
          <w:szCs w:val="20"/>
        </w:rPr>
      </w:pPr>
      <w:r>
        <w:rPr>
          <w:sz w:val="20"/>
          <w:szCs w:val="20"/>
        </w:rPr>
        <w:t>Second Semester Days:  92 Days</w:t>
      </w:r>
    </w:p>
    <w:p w:rsidR="00FC7953" w:rsidRDefault="00FC7953" w:rsidP="00FC7953"/>
    <w:p w:rsidR="00793769" w:rsidRPr="00FC7953" w:rsidRDefault="00793769" w:rsidP="00FC7953"/>
    <w:sectPr w:rsidR="00793769" w:rsidRPr="00FC7953" w:rsidSect="001F33BC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360" w:right="720" w:bottom="144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A65DD" w:rsidRDefault="004A65DD" w:rsidP="00AF0A5A">
      <w:pPr>
        <w:spacing w:after="0" w:line="240" w:lineRule="auto"/>
      </w:pPr>
      <w:r>
        <w:separator/>
      </w:r>
    </w:p>
  </w:endnote>
  <w:endnote w:type="continuationSeparator" w:id="0">
    <w:p w:rsidR="004A65DD" w:rsidRDefault="004A65DD" w:rsidP="00AF0A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C3FB5" w:rsidRDefault="004A65DD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C3FB5" w:rsidRDefault="004A65DD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C3FB5" w:rsidRDefault="004A65DD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A65DD" w:rsidRDefault="004A65DD" w:rsidP="00AF0A5A">
      <w:pPr>
        <w:spacing w:after="0" w:line="240" w:lineRule="auto"/>
      </w:pPr>
      <w:r>
        <w:separator/>
      </w:r>
    </w:p>
  </w:footnote>
  <w:footnote w:type="continuationSeparator" w:id="0">
    <w:p w:rsidR="004A65DD" w:rsidRDefault="004A65DD" w:rsidP="00AF0A5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C3FB5" w:rsidRDefault="004A65DD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C3FB5" w:rsidRDefault="004A65DD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C3FB5" w:rsidRDefault="004A65DD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9218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DI1MDU3NrA0NTC3NDFR0lEKTi0uzszPAykwrAUAjoQL/CwAAAA="/>
  </w:docVars>
  <w:rsids>
    <w:rsidRoot w:val="00FC7953"/>
    <w:rsid w:val="00396880"/>
    <w:rsid w:val="00457E30"/>
    <w:rsid w:val="004A65DD"/>
    <w:rsid w:val="004A796E"/>
    <w:rsid w:val="0065122A"/>
    <w:rsid w:val="00793769"/>
    <w:rsid w:val="0081634E"/>
    <w:rsid w:val="008C338A"/>
    <w:rsid w:val="00AF0A5A"/>
    <w:rsid w:val="00E578E2"/>
    <w:rsid w:val="00F0056F"/>
    <w:rsid w:val="00FC795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8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C795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FC79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FC7953"/>
  </w:style>
  <w:style w:type="paragraph" w:styleId="Footer">
    <w:name w:val="footer"/>
    <w:basedOn w:val="Normal"/>
    <w:link w:val="FooterChar"/>
    <w:uiPriority w:val="99"/>
    <w:semiHidden/>
    <w:unhideWhenUsed/>
    <w:rsid w:val="00FC79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FC7953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6</Words>
  <Characters>835</Characters>
  <Application>Microsoft Office Word</Application>
  <DocSecurity>0</DocSecurity>
  <Lines>6</Lines>
  <Paragraphs>1</Paragraphs>
  <ScaleCrop>false</ScaleCrop>
  <Company>Hewlett-Packard</Company>
  <LinksUpToDate>false</LinksUpToDate>
  <CharactersWithSpaces>98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poorek</cp:lastModifiedBy>
  <cp:revision>2</cp:revision>
  <dcterms:created xsi:type="dcterms:W3CDTF">2019-09-09T12:29:00Z</dcterms:created>
  <dcterms:modified xsi:type="dcterms:W3CDTF">2019-09-09T12:29:00Z</dcterms:modified>
</cp:coreProperties>
</file>